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Brisbane,</w:t>
      </w:r>
      <w:r>
        <w:t xml:space="preserve"> </w:t>
      </w:r>
      <w:r>
        <w:t xml:space="preserve">Australia</w:t>
      </w:r>
    </w:p>
    <w:bookmarkStart w:id="23" w:name="X43c54ec652c15bdd034dd35ceab11c226d7c77e"/>
    <w:p>
      <w:pPr>
        <w:pStyle w:val="Heading1"/>
      </w:pPr>
      <w:r>
        <w:t xml:space="preserve">Internship Application Letter for Statistician Position</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Company Name]</w:t>
      </w:r>
      <w:r>
        <w:br/>
      </w:r>
      <w:r>
        <w:t xml:space="preserve">Brisbane, Queensland</w:t>
      </w:r>
      <w:r>
        <w:br/>
      </w:r>
      <w:r>
        <w:t xml:space="preserve">Australia</w:t>
      </w:r>
    </w:p>
    <w:bookmarkStart w:id="21" w:name="X5e0fbb20f6e97254983d7c6c15f697be433c0b5"/>
    <w:p>
      <w:pPr>
        <w:pStyle w:val="Heading2"/>
      </w:pPr>
      <w:r>
        <w:t xml:space="preserve">Subject: Application for Statistician Internship Position – Brisbane, Australia</w:t>
      </w:r>
    </w:p>
    <w:p>
      <w:pPr>
        <w:pStyle w:val="FirstParagraph"/>
      </w:pPr>
      <w:r>
        <w:t xml:space="preserve">Dear Hiring Manager,</w:t>
      </w:r>
    </w:p>
    <w:p>
      <w:pPr>
        <w:pStyle w:val="BodyText"/>
      </w:pPr>
      <w:r>
        <w:t xml:space="preserve">I am writing with profound enthusiasm to submit my application for the Statistician Internship position within your esteemed organisation in Brisbane, Australia. As a dedicated and highly motivated Master of Applied Statistics candidate at the University of Queensland, I have meticulously prepared this Internship Application Letter to demonstrate how my academic excellence, technical proficiency, and passion for data-driven decision-making align precisely with your team’s objectives. Brisbane’s dynamic landscape as a hub for innovation in health, environmental science, and urban planning makes this opportunity particularly compelling within the Australian context.</w:t>
      </w:r>
    </w:p>
    <w:p>
      <w:pPr>
        <w:pStyle w:val="BodyText"/>
      </w:pPr>
      <w:r>
        <w:t xml:space="preserve">My academic journey has been defined by rigorous coursework in statistical theory, computational methods, and applied data analysis. At the University of Queensland’s School of Mathematics and Physics, I completed advanced modules including Bayesian Inference, Time Series Analysis, Multivariate Statistics, and Statistical Machine Learning. My capstone project involved developing predictive models for Brisbane's urban heat island effect using spatial datasets from the Bureau of Meteorology and local council sensors—a project that required not only technical statistical acumen but also an understanding of how data informs policy in a rapidly growing Australian city like Brisbane. This experience solidified my commitment to applying statistical expertise to solve real-world challenges in Queensland’s unique environment.</w:t>
      </w:r>
    </w:p>
    <w:p>
      <w:pPr>
        <w:pStyle w:val="BodyText"/>
      </w:pPr>
      <w:r>
        <w:t xml:space="preserve">Proficiency with industry-standard tools is central to my skillset. I am adept at using R (with packages like</w:t>
      </w:r>
      <w:r>
        <w:t xml:space="preserve"> </w:t>
      </w:r>
      <w:r>
        <w:rPr>
          <w:iCs/>
          <w:i/>
        </w:rPr>
        <w:t xml:space="preserve">tidyverse</w:t>
      </w:r>
      <w:r>
        <w:t xml:space="preserve">,</w:t>
      </w:r>
      <w:r>
        <w:t xml:space="preserve"> </w:t>
      </w:r>
      <w:r>
        <w:rPr>
          <w:iCs/>
          <w:i/>
        </w:rPr>
        <w:t xml:space="preserve">forecast</w:t>
      </w:r>
      <w:r>
        <w:t xml:space="preserve">, and</w:t>
      </w:r>
      <w:r>
        <w:t xml:space="preserve"> </w:t>
      </w:r>
      <w:r>
        <w:rPr>
          <w:iCs/>
          <w:i/>
        </w:rPr>
        <w:t xml:space="preserve">ggplot2</w:t>
      </w:r>
      <w:r>
        <w:t xml:space="preserve">) and Python (</w:t>
      </w:r>
      <w:r>
        <w:rPr>
          <w:iCs/>
          <w:i/>
        </w:rPr>
        <w:t xml:space="preserve">Pandas, Scikit-learn, NumPy</w:t>
      </w:r>
      <w:r>
        <w:t xml:space="preserve">) for data manipulation, visualization, and modeling. During a semester-long internship with the Queensland Health Data Platform (QHDP), I assisted in cleaning and analyzing patient admission datasets to identify seasonal trends in emergency department visits—a task directly relevant to Brisbane’s healthcare infrastructure. I also contributed to a community project analyzing tourism patterns using data from Brisbane Airport and Visit Queensland, creating visualizations that helped local stakeholders understand visitor demographics. These experiences honed my ability to translate complex statistical outputs into actionable insights for non-technical audiences—an essential skill for any Statistician operating within Australia’s collaborative professional environment.</w:t>
      </w:r>
    </w:p>
    <w:p>
      <w:pPr>
        <w:pStyle w:val="BodyText"/>
      </w:pPr>
      <w:r>
        <w:t xml:space="preserve">What excites me most about this Statistician Internship opportunity in Brisbane is the chance to contribute to initiatives that shape Queensland’s future. Brisbane has emerged as a leader in smart city innovations, with projects like the City of Brisbane Smart Sensor Network and climate resilience strategies driven by data. I am particularly inspired by your organisation’s work on [mention specific project if known, otherwise generalise: "sustainable urban development" or "public health analytics"], which resonates deeply with my academic focus on environmental statistics. Australia’s commitment to evidence-based policy-making through bodies like the Australian Bureau of Statistics (ABS) further underscores why Brisbane is an ideal location for my professional growth. This internship would allow me to apply statistical methodologies in a context where data literacy directly impacts community well-being and economic development across Queensland.</w:t>
      </w:r>
    </w:p>
    <w:p>
      <w:pPr>
        <w:pStyle w:val="BodyText"/>
      </w:pPr>
      <w:r>
        <w:t xml:space="preserve">My technical toolkit extends beyond software proficiency to include strong communication skills. I recently presented my research on rainfall forecasting models at the Australian Statistical Conference 2023 (Brisbane), receiving positive feedback for my ability to explain complex concepts clearly. Additionally, I volunteered with Brisbane-based non-profit "Data for Good," where I trained community leaders on basic data analysis using Excel and Google Sheets—experiences that taught me the importance of making statistics accessible across diverse stakeholders. This aligns perfectly with Australia’s emphasis on inclusive data culture in both public and private sectors.</w:t>
      </w:r>
    </w:p>
    <w:p>
      <w:pPr>
        <w:pStyle w:val="BodyText"/>
      </w:pPr>
      <w:r>
        <w:t xml:space="preserve">I have attached my resume, academic transcripts, and a letter of recommendation from Professor Elena Rodriguez (Head of Statistics at UQ), which further details my qualifications. I am eager to bring my dedication to analytical excellence to your team and learn from Brisbane’s premier statisticians. The vibrant academic ecosystem here—including institutions like QUT’s Advanced Analytics Centre and the Queensland University of Technology—provides an unparalleled environment for growth, and I am keen to immerse myself in this community.</w:t>
      </w:r>
    </w:p>
    <w:p>
      <w:pPr>
        <w:pStyle w:val="BodyText"/>
      </w:pPr>
      <w:r>
        <w:t xml:space="preserve">As a prospective Statistician in Australia, I understand the ethical responsibilities that accompany data work. I am committed to adhering strictly to the Australian Privacy Principles (APPs) and the Statistical Service Code of Practice. My recent training in ethics through UQ’s Research Integrity Program reinforced my dedication to maintaining confidentiality and accuracy—principles that are vital when handling sensitive datasets in Brisbane’s public sector projects.</w:t>
      </w:r>
    </w:p>
    <w:p>
      <w:pPr>
        <w:pStyle w:val="BodyText"/>
      </w:pPr>
      <w:r>
        <w:t xml:space="preserve">Thank you for considering my application for this Internship Application Letter. I am deeply impressed by your organisation’s contributions to the Australian statistical community and would welcome the opportunity to discuss how my skills in data analysis, programming, and problem-solving can support your Brisbane-based initiatives. I am available at your earliest convenience for an interview and can be reached via email at</w:t>
      </w:r>
      <w:r>
        <w:t xml:space="preserve"> </w:t>
      </w:r>
      <w:hyperlink r:id="rId20">
        <w:r>
          <w:rPr>
            <w:rStyle w:val="Hyperlink"/>
          </w:rPr>
          <w:t xml:space="preserve">emma.johnson@student.uq.edu.au</w:t>
        </w:r>
      </w:hyperlink>
      <w:r>
        <w:t xml:space="preserve"> </w:t>
      </w:r>
      <w:r>
        <w:t xml:space="preserve">or phone at +61 412 345 678.</w:t>
      </w:r>
    </w:p>
    <w:p>
      <w:pPr>
        <w:pStyle w:val="BodyText"/>
      </w:pPr>
      <w:r>
        <w:t xml:space="preserve">I look forward to contributing to your team’s mission of transforming raw data into meaningful insights for Brisbane, Queensland, and Australia. With my academic foundation, hands-on experience with local datasets, and genuine enthusiasm for statistical innovation in this region, I am confident I can add immediate value as your next Statistician intern.</w:t>
      </w:r>
    </w:p>
    <w:p>
      <w:pPr>
        <w:pStyle w:val="BodyText"/>
      </w:pPr>
      <w:r>
        <w:t xml:space="preserve">Yours sincerely,</w:t>
      </w:r>
    </w:p>
    <w:p>
      <w:pPr>
        <w:pStyle w:val="BodyText"/>
      </w:pPr>
      <w:r>
        <w:br/>
      </w:r>
    </w:p>
    <w:p>
      <w:pPr>
        <w:pStyle w:val="BodyText"/>
      </w:pPr>
      <w:r>
        <w:rPr>
          <w:bCs/>
          <w:b/>
        </w:rPr>
        <w:t xml:space="preserve">Emma Johnson</w:t>
      </w:r>
      <w:r>
        <w:br/>
      </w:r>
      <w:r>
        <w:t xml:space="preserve">Master of Applied Statistics Candidate</w:t>
      </w:r>
      <w:r>
        <w:br/>
      </w:r>
      <w:r>
        <w:t xml:space="preserve">University of Queensland</w:t>
      </w:r>
      <w:r>
        <w:br/>
      </w:r>
      <w:r>
        <w:t xml:space="preserve">Brisbane, Queensland 4072</w:t>
      </w:r>
      <w:r>
        <w:br/>
      </w:r>
      <w:r>
        <w:t xml:space="preserve">Email: emma.johnson@student.uq.edu.au</w:t>
      </w:r>
      <w:r>
        <w:br/>
      </w:r>
      <w:r>
        <w:t xml:space="preserve">Phone: +61 412 345 678</w:t>
      </w:r>
    </w:p>
    <w:bookmarkEnd w:id="21"/>
    <w:bookmarkStart w:id="22"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Structured as a formal, targeted application with clear professional tone and document purpose.</w:t>
      </w:r>
    </w:p>
    <w:p>
      <w:pPr>
        <w:numPr>
          <w:ilvl w:val="0"/>
          <w:numId w:val="1001"/>
        </w:numPr>
        <w:pStyle w:val="Compact"/>
      </w:pPr>
      <w:r>
        <w:rPr>
          <w:bCs/>
          <w:b/>
        </w:rPr>
        <w:t xml:space="preserve">Statistician:</w:t>
      </w:r>
      <w:r>
        <w:t xml:space="preserve"> </w:t>
      </w:r>
      <w:r>
        <w:t xml:space="preserve">Emphasised throughout as the core professional role, highlighting technical skills (R/Python), statistical methodologies, and ethical responsibilities.</w:t>
      </w:r>
    </w:p>
    <w:p>
      <w:pPr>
        <w:numPr>
          <w:ilvl w:val="0"/>
          <w:numId w:val="1001"/>
        </w:numPr>
        <w:pStyle w:val="Compact"/>
      </w:pPr>
      <w:r>
        <w:rPr>
          <w:bCs/>
          <w:b/>
        </w:rPr>
        <w:t xml:space="preserve">Australia Brisbane:</w:t>
      </w:r>
      <w:r>
        <w:t xml:space="preserve"> </w:t>
      </w:r>
      <w:r>
        <w:t xml:space="preserve">Contextualised within Queensland's data ecosystem (Brisbane City Council projects, QHDP, ABS), local universities (UQ, QUT), and regional initiatives like smart city developm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mma.johnson@student.uq.edu.au" TargetMode="External" /></Relationships>
</file>

<file path=word/_rels/footnotes.xml.rels><?xml version="1.0" encoding="UTF-8"?><Relationships xmlns="http://schemas.openxmlformats.org/package/2006/relationships"><Relationship Type="http://schemas.openxmlformats.org/officeDocument/2006/relationships/hyperlink" Id="rId20" Target="mailto:emma.johnson@student.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Brisbane, Australia</dc:title>
  <dc:creator/>
  <dc:language>en</dc:language>
  <cp:keywords/>
  <dcterms:created xsi:type="dcterms:W3CDTF">2026-07-18T07:16:52Z</dcterms:created>
  <dcterms:modified xsi:type="dcterms:W3CDTF">2026-07-18T07:16:52Z</dcterms:modified>
</cp:coreProperties>
</file>

<file path=docProps/custom.xml><?xml version="1.0" encoding="utf-8"?>
<Properties xmlns="http://schemas.openxmlformats.org/officeDocument/2006/custom-properties" xmlns:vt="http://schemas.openxmlformats.org/officeDocument/2006/docPropsVTypes"/>
</file>